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Professor [Professor's Last Name] at Guangzhou-Based Institution</w:t>
      </w:r>
    </w:p>
    <w:bookmarkEnd w:id="20"/>
    <w:p>
      <w:pPr>
        <w:pStyle w:val="BodyText"/>
      </w:pPr>
      <w:r>
        <w:t xml:space="preserve">[Your Full Name]</w:t>
      </w:r>
    </w:p>
    <w:p>
      <w:pPr>
        <w:pStyle w:val="BodyText"/>
      </w:pPr>
      <w:r>
        <w:t xml:space="preserve">[Your University/Institution]</w:t>
      </w:r>
    </w:p>
    <w:p>
      <w:pPr>
        <w:pStyle w:val="BodyText"/>
      </w:pPr>
      <w:r>
        <w:t xml:space="preserve">[Department, if applicable]</w:t>
      </w:r>
    </w:p>
    <w:p>
      <w:pPr>
        <w:pStyle w:val="BodyText"/>
      </w:pPr>
      <w:r>
        <w:t xml:space="preserve">[Your Student ID, if applicabl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Professor [Professor's Full Name]</w:t>
      </w:r>
    </w:p>
    <w:p>
      <w:pPr>
        <w:pStyle w:val="BodyText"/>
      </w:pPr>
      <w:r>
        <w:t xml:space="preserve">[Department Name]</w:t>
      </w:r>
    </w:p>
    <w:p>
      <w:pPr>
        <w:pStyle w:val="BodyText"/>
      </w:pPr>
      <w:r>
        <w:t xml:space="preserve">[Institution Name - e.g., Sun Yat-sen University, South China University of Technology]</w:t>
      </w:r>
    </w:p>
    <w:p>
      <w:pPr>
        <w:pStyle w:val="BodyText"/>
      </w:pPr>
      <w:r>
        <w:t xml:space="preserve">Guangzhou, Guangdong Province</w:t>
      </w:r>
    </w:p>
    <w:p>
      <w:pPr>
        <w:pStyle w:val="BodyText"/>
      </w:pPr>
      <w:r>
        <w:t xml:space="preserve">China</w:t>
      </w:r>
    </w:p>
    <w:bookmarkStart w:id="21" w:name="Xa98c1f1d22f92e8e9d7106535b59e4fe1662949"/>
    <w:p>
      <w:pPr>
        <w:pStyle w:val="Heading2"/>
      </w:pPr>
      <w:r>
        <w:t xml:space="preserve">Subject: Formal Internship Application for Research Position in China Guangzhou</w:t>
      </w:r>
    </w:p>
    <w:bookmarkEnd w:id="21"/>
    <w:p>
      <w:pPr>
        <w:pStyle w:val="FirstParagraph"/>
      </w:pPr>
      <w:r>
        <w:t xml:space="preserve">Dear Professor [Professor's Last Name],</w:t>
      </w:r>
    </w:p>
    <w:p>
      <w:pPr>
        <w:pStyle w:val="BodyText"/>
      </w:pPr>
      <w:r>
        <w:t xml:space="preserve">I am writing this Internship Application Letter with profound enthusiasm to express my earnest interest in a research internship under your esteemed supervision at your Guangzhou-based laboratory/research center. As a dedicated undergraduate student in [Your Major] at [Your University], I have followed your pioneering work on [Mention Specific Research Area, e.g., "sustainable urban development," "AI-driven biomedical imaging," or "tropical climate resilience"] with deep admiration for over two years. Your recent publication in</w:t>
      </w:r>
      <w:r>
        <w:t xml:space="preserve"> </w:t>
      </w:r>
      <w:r>
        <w:rPr>
          <w:iCs/>
          <w:i/>
        </w:rPr>
        <w:t xml:space="preserve">[Journal Name]</w:t>
      </w:r>
      <w:r>
        <w:t xml:space="preserve"> </w:t>
      </w:r>
      <w:r>
        <w:t xml:space="preserve">on [Specific Topic] particularly resonated with my academic trajectory and solidified my desire to contribute to your groundbreaking research within the dynamic ecosystem of China Guangzhou.</w:t>
      </w:r>
    </w:p>
    <w:p>
      <w:pPr>
        <w:pStyle w:val="BodyText"/>
      </w:pPr>
      <w:r>
        <w:t xml:space="preserve">My academic journey has been meticulously aligned with the intellectual environment thriving in China Guangzhou, a city that represents the vanguard of Asia's academic and technological renaissance. The strategic location of Guangzhou as a hub for international collaboration, coupled with its world-class research infrastructure at institutions like Sun Yat-sen University and the Chinese Academy of Sciences' South China Branch, creates an unparalleled setting for transformative scientific inquiry. It is precisely this confluence of academic excellence and regional innovation that makes an internship under your guidance not merely an opportunity, but a pivotal step in my professional evolution. I am especially eager to immerse myself in Guangzhou's unique academic culture where cross-disciplinary research flourishes amidst the city's vibrant energy.</w:t>
      </w:r>
    </w:p>
    <w:p>
      <w:pPr>
        <w:pStyle w:val="BodyText"/>
      </w:pPr>
      <w:r>
        <w:t xml:space="preserve">My undergraduate studies at [Your University] have equipped me with robust theoretical foundations and hands-on technical competencies directly relevant to your current projects. I completed my coursework in [Relevant Subjects] with a GPA of [Your GPA], and spearheaded a capstone project analyzing [Brief Description, e.g., "urban heat island effects using GIS mapping"], which resulted in a co-authored conference paper presented at [Conference Name]. My technical proficiency includes mastery of [List Specific Tools: e.g., Python, MATLAB, LabVIEW, SPSS] and extensive experience with [Mention Lab Techniques if applicable]. Crucially, during my summer research assistantship at [Previous Institution], I developed a machine learning model that improved data accuracy by 27% for environmental monitoring – a skill I am eager to apply to your work on [Reference Professor's Project].</w:t>
      </w:r>
    </w:p>
    <w:p>
      <w:pPr>
        <w:pStyle w:val="BodyText"/>
      </w:pPr>
      <w:r>
        <w:t xml:space="preserve">What fundamentally draws me to your research is its profound alignment with the urgent challenges facing Guangdong Province and China's broader development goals. Your leadership in [Specific Initiative, e.g., "smart city infrastructure optimization" or "renewable energy integration"] directly addresses the strategic priorities driving Guangzhou's 14th Five-Year Plan for technological self-reliance. I am particularly inspired by your recent collaboration with [Mention Partner Institution/Industry] on [Project Name], as it exemplifies the kind of impactful, interdisciplinary work that I aspire to contribute to. In China Guangzhou, where academic excellence meets real-world application at an unprecedented scale, I see the perfect environment to transform theoretical knowledge into tangible solutions for sustainable urban growth.</w:t>
      </w:r>
    </w:p>
    <w:p>
      <w:pPr>
        <w:pStyle w:val="BodyText"/>
      </w:pPr>
      <w:r>
        <w:t xml:space="preserve">Beyond technical qualifications, I possess a deep commitment to cross-cultural collaboration – a necessity in today's globalized research landscape. Having participated in [Mention Cross-Cultural Experience, e.g., "a semester exchange at Guangdong University of Foreign Studies" or "a Chinese language immersion program"], I have cultivated both linguistic proficiency (with HSK Level [Your Level]) and cultural sensitivity essential for thriving within your team. I understand that research in China Guangzhou operates within a framework of national development strategy, and I am eager to engage with this context as a respectful, proactive contributor rather than merely an observer.</w:t>
      </w:r>
    </w:p>
    <w:p>
      <w:pPr>
        <w:pStyle w:val="BodyText"/>
      </w:pPr>
      <w:r>
        <w:t xml:space="preserve">I recognize the exceptional caliber of students you attract and the rigorous standards you uphold. My meticulous approach is evidenced by my [Mention Specific Achievement, e.g., "first-author publication on water quality modeling" or "award-winning thesis on renewable energy policy"]. I am prepared to dedicate 30+ hours weekly for a minimum of 12 weeks during the [Specify Period: e.g., Summer 2025] and am fully committed to contributing meaningfully to your research group from day one. In fact, I have already begun studying your [Mention Specific Paper/Book] in preparation, and I have compiled preliminary ideas on how my background in [Your Skill] could support the ongoing work regarding [Specific Aspect of Their Research].</w:t>
      </w:r>
    </w:p>
    <w:p>
      <w:pPr>
        <w:pStyle w:val="BodyText"/>
      </w:pPr>
      <w:r>
        <w:t xml:space="preserve">China Guangzhou represents not just a geographic location for this internship, but the heart of Asia's next scientific frontier. The city’s unique blend of ancient cultural heritage and cutting-edge innovation – from the Pearl River Delta’s technological corridors to its UNESCO-listed historic districts – provides a living laboratory for understanding how research drives societal progress. I am deeply motivated by Guangzhou’s vision to become a global center for "innovation-driven development," and I believe my analytical rigor, technical skills, and cultural adaptability position me to actively participate in this mission under your mentorship.</w:t>
      </w:r>
    </w:p>
    <w:p>
      <w:pPr>
        <w:pStyle w:val="BodyText"/>
      </w:pPr>
      <w:r>
        <w:t xml:space="preserve">I have attached my curriculum vitae, academic transcripts, and a letter of recommendation from [Professor's Name] at [Your University] for your review. I would be honored to discuss how my qualifications align with your current research needs during an interview at your convenience. Thank you for considering this Internship Application Letter; I eagerly anticipate the possibility of contributing to your esteemed team and advancing meaningful scholarship in China Guangzhou.</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China Guangzhou</dc:title>
  <dc:creator/>
  <dc:language>en</dc:language>
  <cp:keywords/>
  <dcterms:created xsi:type="dcterms:W3CDTF">2026-07-21T16:49:39Z</dcterms:created>
  <dcterms:modified xsi:type="dcterms:W3CDTF">2026-07-21T16:49:39Z</dcterms:modified>
</cp:coreProperties>
</file>

<file path=docProps/custom.xml><?xml version="1.0" encoding="utf-8"?>
<Properties xmlns="http://schemas.openxmlformats.org/officeDocument/2006/custom-properties" xmlns:vt="http://schemas.openxmlformats.org/officeDocument/2006/docPropsVTypes"/>
</file>